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613F1A" w14:textId="77777777" w:rsidR="00D716C5" w:rsidRDefault="00D47755" w:rsidP="00BF21B0">
      <w:bookmarkStart w:id="0" w:name="_GoBack"/>
      <w:bookmarkEnd w:id="0"/>
      <w:r>
        <w:rPr>
          <w:noProof/>
          <w:lang w:eastAsia="en-US"/>
        </w:rPr>
        <w:drawing>
          <wp:anchor distT="0" distB="0" distL="114300" distR="114300" simplePos="0" relativeHeight="251660288" behindDoc="1" locked="0" layoutInCell="1" allowOverlap="1" wp14:anchorId="30BEBC10" wp14:editId="20416FB5">
            <wp:simplePos x="0" y="0"/>
            <wp:positionH relativeFrom="page">
              <wp:posOffset>469900</wp:posOffset>
            </wp:positionH>
            <wp:positionV relativeFrom="page">
              <wp:posOffset>455930</wp:posOffset>
            </wp:positionV>
            <wp:extent cx="2879725" cy="4065905"/>
            <wp:effectExtent l="76200" t="50800" r="66675" b="48895"/>
            <wp:wrapTight wrapText="bothSides">
              <wp:wrapPolygon edited="0">
                <wp:start x="22172" y="21870"/>
                <wp:lineTo x="22172" y="-125"/>
                <wp:lineTo x="-310" y="-125"/>
                <wp:lineTo x="-310" y="21870"/>
                <wp:lineTo x="22172" y="2187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5-SPAW-3.25x4.5.t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2879725" cy="4065905"/>
                    </a:xfrm>
                    <a:prstGeom prst="rect">
                      <a:avLst/>
                    </a:prstGeom>
                    <a:scene3d>
                      <a:camera prst="orthographicFront">
                        <a:rot lat="21299999" lon="0" rev="0"/>
                      </a:camera>
                      <a:lightRig rig="threePt" dir="t"/>
                    </a:scene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21B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672795" wp14:editId="556634C7">
                <wp:simplePos x="0" y="0"/>
                <wp:positionH relativeFrom="column">
                  <wp:posOffset>3708400</wp:posOffset>
                </wp:positionH>
                <wp:positionV relativeFrom="paragraph">
                  <wp:posOffset>4876800</wp:posOffset>
                </wp:positionV>
                <wp:extent cx="2984500" cy="41148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0" cy="411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DB668" w14:textId="77777777" w:rsidR="00BF21B0" w:rsidRDefault="00BF21B0" w:rsidP="00BF21B0">
                            <w:pPr>
                              <w:tabs>
                                <w:tab w:val="left" w:pos="6480"/>
                              </w:tabs>
                            </w:pPr>
                          </w:p>
                          <w:p w14:paraId="321B6682" w14:textId="77777777" w:rsidR="00BF21B0" w:rsidRPr="00BF21B0" w:rsidRDefault="00903B05" w:rsidP="00BF21B0">
                            <w:pPr>
                              <w:tabs>
                                <w:tab w:val="left" w:pos="6480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[WRITE YOUR MESSAGE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2pt;margin-top:384pt;width:235pt;height:3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" filled="f" stroked="f">
                <v:textbox>
                  <w:txbxContent>
                    <w:p w:rsidR="00BF21B0" w:rsidRDefault="00BF21B0" w:rsidP="00BF21B0">
                      <w:pPr>
                        <w:tabs>
                          <w:tab w:val="left" w:pos="6480"/>
                        </w:tabs>
                      </w:pPr>
                    </w:p>
                    <w:p w:rsidR="00BF21B0" w:rsidRPr="00BF21B0" w:rsidRDefault="00903B05" w:rsidP="00BF21B0">
                      <w:pPr>
                        <w:tabs>
                          <w:tab w:val="left" w:pos="6480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[WRITE YOUR MESSAGE HERE</w:t>
                      </w:r>
                      <w:bookmarkStart w:id="1" w:name="_GoBack"/>
                      <w:bookmarkEnd w:id="1"/>
                      <w:r>
                        <w:rPr>
                          <w:rFonts w:ascii="Arial" w:hAnsi="Arial" w:cs="Arial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716C5" w:rsidSect="00BF21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xM7M0NDY1NjA0s7BU0lEKTi0uzszPAykwrAUA1mBb+SwAAAA="/>
  </w:docVars>
  <w:rsids>
    <w:rsidRoot w:val="00BF21B0"/>
    <w:rsid w:val="0013136C"/>
    <w:rsid w:val="0017185E"/>
    <w:rsid w:val="00333B38"/>
    <w:rsid w:val="00711F6C"/>
    <w:rsid w:val="00903B05"/>
    <w:rsid w:val="0094249E"/>
    <w:rsid w:val="00B04F61"/>
    <w:rsid w:val="00B6125E"/>
    <w:rsid w:val="00B832E6"/>
    <w:rsid w:val="00BF21B0"/>
    <w:rsid w:val="00D47755"/>
    <w:rsid w:val="00D716C5"/>
    <w:rsid w:val="00F6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36C00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4249E"/>
    <w:rPr>
      <w:rFonts w:ascii="Garamond" w:eastAsia="Times New Roman" w:hAnsi="Garamond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21B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1B0"/>
    <w:rPr>
      <w:rFonts w:ascii="Lucida Grande" w:eastAsia="Times New Roman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Association of School Psychologists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Morgan</dc:creator>
  <cp:lastModifiedBy>Clement A. Coulston</cp:lastModifiedBy>
  <cp:revision>2</cp:revision>
  <cp:lastPrinted>2016-07-08T16:00:00Z</cp:lastPrinted>
  <dcterms:created xsi:type="dcterms:W3CDTF">2017-08-03T18:06:00Z</dcterms:created>
  <dcterms:modified xsi:type="dcterms:W3CDTF">2017-08-03T18:06:00Z</dcterms:modified>
</cp:coreProperties>
</file>